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3607F" w14:textId="77777777" w:rsidR="005822B5" w:rsidRPr="003D7F22" w:rsidRDefault="005822B5" w:rsidP="005822B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Networking </w:t>
      </w:r>
      <w:r w:rsidRPr="00334873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788B100A" w14:textId="4DE37074" w:rsidR="00D83B2B" w:rsidRPr="00D83B2B" w:rsidRDefault="005822B5" w:rsidP="005822B5">
      <w:pPr>
        <w:spacing w:line="216" w:lineRule="auto"/>
        <w:rPr>
          <w:rFonts w:cstheme="minorHAnsi"/>
        </w:rPr>
      </w:pPr>
      <w:r w:rsidRPr="003B087E">
        <w:rPr>
          <w:rFonts w:cstheme="minorHAnsi"/>
        </w:rPr>
        <w:t xml:space="preserve">Networking is one of the fasted growing fields in the state. The AS degree in networking will prepare a student to become a Cisco Certified Network Associate and for a career in computer </w:t>
      </w:r>
      <w:r w:rsidR="00F40C7A" w:rsidRPr="003B087E">
        <w:rPr>
          <w:rFonts w:cstheme="minorHAnsi"/>
        </w:rPr>
        <w:t>networking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Science, A.S.-T CSU, CSUSM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A0C4607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0E9DAF0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F66A9">
        <w:rPr>
          <w:rFonts w:asciiTheme="minorHAnsi" w:hAnsiTheme="minorHAnsi" w:cstheme="minorHAnsi"/>
          <w:sz w:val="20"/>
          <w:szCs w:val="20"/>
        </w:rPr>
        <w:t>18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350C7CB">
                <wp:simplePos x="0" y="0"/>
                <wp:positionH relativeFrom="margin">
                  <wp:posOffset>103481</wp:posOffset>
                </wp:positionH>
                <wp:positionV relativeFrom="page">
                  <wp:posOffset>2973832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15pt;margin-top:234.1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ZTpxg3wAAAAkBAAAPAAAAZHJzL2Rvd25yZXYu&#10;eG1sTI/LTsMwEEX3SPyDNUhsKupQSmSFOBUKAsSmiLQf4MRDHPAjit028PUMK9jN1RzdOVNuZmfZ&#10;Eac4BC/hepkBQ98FPfhewn73eCWAxaS8VjZ4lPCFETbV+VmpCh1O/g2PTeoZlfhYKAkmpbHgPHYG&#10;nYrLMKKn3XuYnEoUp57rSZ2o3Fm+yrKcOzV4umDUiLXB7rM5OAmjieZ18W239eLppY718PDctB9S&#10;Xl7M93fAEs7pD4ZffVKHipzacPA6Mks5vyFSwjoXNBAgRA6slXC7EmvgVcn/f1D9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NlOnGDfAAAA&#10;CQ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485549F" w:rsidR="009D0498" w:rsidRPr="009D61FA" w:rsidRDefault="009D0498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5822B5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822B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822B5" w:rsidRPr="008E1CE1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954C197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2</w:t>
            </w:r>
          </w:p>
        </w:tc>
        <w:tc>
          <w:tcPr>
            <w:tcW w:w="5870" w:type="dxa"/>
          </w:tcPr>
          <w:p w14:paraId="635529C6" w14:textId="63996667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CNA 1 Computer Networks </w:t>
            </w:r>
          </w:p>
        </w:tc>
        <w:tc>
          <w:tcPr>
            <w:tcW w:w="1313" w:type="dxa"/>
          </w:tcPr>
          <w:p w14:paraId="55306BD1" w14:textId="1D0C1B26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822B5" w14:paraId="0580D3D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5822B5" w:rsidRPr="005822B5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5822B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0AFEEC3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37BC83B3" w14:textId="401F9B83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56152D89" w14:textId="1D265BB8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689591D" w:rsidR="00F003A4" w:rsidRPr="009D61FA" w:rsidRDefault="00F003A4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73C28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822B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822B5" w:rsidRPr="008E1CE1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3D958AE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791</w:t>
            </w:r>
          </w:p>
        </w:tc>
        <w:tc>
          <w:tcPr>
            <w:tcW w:w="5870" w:type="dxa"/>
          </w:tcPr>
          <w:p w14:paraId="03571DB6" w14:textId="3B0C2158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 xml:space="preserve">CCNA 2 Routing and Switching Essentials </w:t>
            </w:r>
          </w:p>
        </w:tc>
        <w:tc>
          <w:tcPr>
            <w:tcW w:w="1313" w:type="dxa"/>
          </w:tcPr>
          <w:p w14:paraId="401B7A34" w14:textId="5ECE7B9A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5822B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822B5" w:rsidRPr="008E1CE1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23F7D98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592</w:t>
            </w:r>
          </w:p>
        </w:tc>
        <w:tc>
          <w:tcPr>
            <w:tcW w:w="5870" w:type="dxa"/>
          </w:tcPr>
          <w:p w14:paraId="00F9BB57" w14:textId="27276443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CCNA 3 Scaling Networks</w:t>
            </w:r>
            <w:r w:rsidRPr="005822B5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0794A019" w14:textId="56B7B686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5822B5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5822B5" w:rsidRPr="00DF66A9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A3B052B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21C771E7" w14:textId="77D423CC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System Analysis and Design</w:t>
            </w:r>
          </w:p>
        </w:tc>
        <w:tc>
          <w:tcPr>
            <w:tcW w:w="1313" w:type="dxa"/>
          </w:tcPr>
          <w:p w14:paraId="7B69753E" w14:textId="42DCA9C7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5822B5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4A07FCC2" w14:textId="0A040140" w:rsidR="005822B5" w:rsidRPr="009D61FA" w:rsidRDefault="005822B5" w:rsidP="005822B5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5822B5" w14:paraId="1693DA4A" w14:textId="77777777" w:rsidTr="007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F786F7A" w14:textId="77777777" w:rsidR="005822B5" w:rsidRPr="00AF5BE0" w:rsidRDefault="005822B5" w:rsidP="007D0FEE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A595C5C" w14:textId="77777777" w:rsidR="005822B5" w:rsidRPr="00AF5BE0" w:rsidRDefault="005822B5" w:rsidP="007D0FEE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11390260" w14:textId="77777777" w:rsidR="005822B5" w:rsidRPr="00AF5BE0" w:rsidRDefault="005822B5" w:rsidP="007D0FEE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531CE541" w14:textId="77777777" w:rsidR="005822B5" w:rsidRPr="00AF5BE0" w:rsidRDefault="005822B5" w:rsidP="007D0FEE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822B5" w:rsidRPr="00196E3C" w14:paraId="4D4C0321" w14:textId="77777777" w:rsidTr="007D0FEE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129FD08" w14:textId="77777777" w:rsidR="005822B5" w:rsidRPr="005822B5" w:rsidRDefault="005822B5" w:rsidP="005822B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5822B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DD05EF" w14:textId="53F5295A" w:rsidR="005822B5" w:rsidRPr="005822B5" w:rsidRDefault="005822B5" w:rsidP="005822B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822B5">
              <w:rPr>
                <w:rFonts w:ascii="Calibri" w:hAnsi="Calibri" w:cs="Calibri"/>
                <w:sz w:val="22"/>
                <w:szCs w:val="24"/>
                <w:bdr w:val="none" w:sz="0" w:space="0" w:color="auto" w:frame="1"/>
              </w:rPr>
              <w:t>CSIS-593</w:t>
            </w:r>
          </w:p>
        </w:tc>
        <w:tc>
          <w:tcPr>
            <w:tcW w:w="5870" w:type="dxa"/>
          </w:tcPr>
          <w:p w14:paraId="7439561F" w14:textId="6999D240" w:rsidR="005822B5" w:rsidRPr="005822B5" w:rsidRDefault="005822B5" w:rsidP="005822B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CCNA 4 Connecting Networks</w:t>
            </w:r>
          </w:p>
        </w:tc>
        <w:tc>
          <w:tcPr>
            <w:tcW w:w="1313" w:type="dxa"/>
          </w:tcPr>
          <w:p w14:paraId="56A9DB39" w14:textId="5654E17A" w:rsidR="005822B5" w:rsidRPr="005822B5" w:rsidRDefault="005822B5" w:rsidP="005822B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822B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87D484E" w14:textId="68CBABE8" w:rsidR="00DF66A9" w:rsidRPr="00AC4A21" w:rsidRDefault="00DF66A9" w:rsidP="00DF66A9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94BCD72" w14:textId="3AB0CD6C" w:rsidR="00DF66A9" w:rsidRPr="00C53DAA" w:rsidRDefault="00DF66A9" w:rsidP="00DF66A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="00620249" w:rsidRPr="00C07AAD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14:paraId="6C158B04" w14:textId="77777777" w:rsidR="00DF66A9" w:rsidRPr="00DB0AA6" w:rsidRDefault="00DF66A9" w:rsidP="00DF66A9">
      <w:pPr>
        <w:pStyle w:val="Heading10"/>
      </w:pPr>
      <w:r>
        <w:t>Work Experience</w:t>
      </w:r>
    </w:p>
    <w:p w14:paraId="7CE1AB80" w14:textId="6DBD321F" w:rsidR="00DF66A9" w:rsidRPr="00DF66A9" w:rsidRDefault="00DF66A9" w:rsidP="00DF66A9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5F0DF9BC" w14:textId="12481224" w:rsidR="00DF66A9" w:rsidRDefault="00DF66A9" w:rsidP="00605018">
      <w:pPr>
        <w:pStyle w:val="Heading10"/>
        <w:sectPr w:rsidR="00DF66A9" w:rsidSect="00FE5239">
          <w:headerReference w:type="first" r:id="rId22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3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06F93014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</w:t>
      </w:r>
      <w:r w:rsidR="005822B5">
        <w:rPr>
          <w:rFonts w:cstheme="minorHAnsi"/>
          <w:sz w:val="20"/>
          <w:szCs w:val="20"/>
        </w:rPr>
        <w:t xml:space="preserve">, </w:t>
      </w:r>
      <w:r w:rsidR="005822B5" w:rsidRPr="00AE384C">
        <w:rPr>
          <w:rFonts w:cstheme="minorHAnsi"/>
          <w:sz w:val="20"/>
          <w:szCs w:val="20"/>
        </w:rPr>
        <w:t xml:space="preserve">Programming </w:t>
      </w:r>
      <w:r w:rsidRPr="00AE384C">
        <w:rPr>
          <w:rFonts w:cstheme="minorHAnsi"/>
          <w:sz w:val="20"/>
          <w:szCs w:val="20"/>
        </w:rPr>
        <w:t>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206C45E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0D7CB51" w:rsidR="00157999" w:rsidRPr="00486099" w:rsidRDefault="00157999" w:rsidP="00DF66A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5F691" w14:textId="77777777" w:rsidR="0064080C" w:rsidRDefault="0064080C" w:rsidP="00DF2F19">
      <w:pPr>
        <w:spacing w:after="0" w:line="240" w:lineRule="auto"/>
      </w:pPr>
      <w:r>
        <w:separator/>
      </w:r>
    </w:p>
  </w:endnote>
  <w:endnote w:type="continuationSeparator" w:id="0">
    <w:p w14:paraId="4855FEEA" w14:textId="77777777" w:rsidR="0064080C" w:rsidRDefault="0064080C" w:rsidP="00DF2F19">
      <w:pPr>
        <w:spacing w:after="0" w:line="240" w:lineRule="auto"/>
      </w:pPr>
      <w:r>
        <w:continuationSeparator/>
      </w:r>
    </w:p>
  </w:endnote>
  <w:endnote w:type="continuationNotice" w:id="1">
    <w:p w14:paraId="605EFD65" w14:textId="77777777" w:rsidR="0064080C" w:rsidRDefault="006408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B174A" w14:textId="77777777" w:rsidR="00751F52" w:rsidRDefault="00751F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F84CE" w14:textId="77777777" w:rsidR="0064080C" w:rsidRDefault="0064080C" w:rsidP="00DF2F19">
      <w:pPr>
        <w:spacing w:after="0" w:line="240" w:lineRule="auto"/>
      </w:pPr>
      <w:r>
        <w:separator/>
      </w:r>
    </w:p>
  </w:footnote>
  <w:footnote w:type="continuationSeparator" w:id="0">
    <w:p w14:paraId="126B345F" w14:textId="77777777" w:rsidR="0064080C" w:rsidRDefault="0064080C" w:rsidP="00DF2F19">
      <w:pPr>
        <w:spacing w:after="0" w:line="240" w:lineRule="auto"/>
      </w:pPr>
      <w:r>
        <w:continuationSeparator/>
      </w:r>
    </w:p>
  </w:footnote>
  <w:footnote w:type="continuationNotice" w:id="1">
    <w:p w14:paraId="5CBD2ECB" w14:textId="77777777" w:rsidR="0064080C" w:rsidRDefault="0064080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CCFBC" w14:textId="77777777" w:rsidR="00751F52" w:rsidRDefault="00751F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8AA60" w14:textId="77777777" w:rsidR="00751F52" w:rsidRDefault="00751F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2CAE1AA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751F52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79B9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822B5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0249"/>
    <w:rsid w:val="00622477"/>
    <w:rsid w:val="00624E81"/>
    <w:rsid w:val="006269E2"/>
    <w:rsid w:val="00626F45"/>
    <w:rsid w:val="006363D8"/>
    <w:rsid w:val="0064080C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1F52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8E3FAC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92C40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74FDD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40C7A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://msjc.emsicc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30.png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4.xml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3</Words>
  <Characters>1864</Characters>
  <Application>Microsoft Office Word</Application>
  <DocSecurity>0</DocSecurity>
  <Lines>109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Internet_Authoring_CERT</vt:lpstr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Networking_CERT</dc:title>
  <dc:subject/>
  <dc:creator>Rhonda Nishimoto</dc:creator>
  <cp:keywords/>
  <dc:description/>
  <cp:lastModifiedBy>Rhonda Nishimoto</cp:lastModifiedBy>
  <cp:revision>3</cp:revision>
  <dcterms:created xsi:type="dcterms:W3CDTF">2021-02-24T19:24:00Z</dcterms:created>
  <dcterms:modified xsi:type="dcterms:W3CDTF">2021-07-20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